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02C82" w14:textId="77777777" w:rsidR="00195368" w:rsidRDefault="00000000">
      <w:pPr>
        <w:pStyle w:val="FirstParagraph"/>
        <w:rPr>
          <w:rFonts w:asciiTheme="majorBidi" w:hAnsiTheme="majorBidi" w:cstheme="majorBidi"/>
          <w:b/>
          <w:bCs/>
        </w:rPr>
      </w:pPr>
      <w:r w:rsidRPr="00203276">
        <w:rPr>
          <w:rFonts w:asciiTheme="majorBidi" w:hAnsiTheme="majorBidi" w:cstheme="majorBidi"/>
          <w:b/>
          <w:bCs/>
        </w:rPr>
        <w:t>JURNAL EKONOMI BISNIS DAN AKUNTANSI MAHASISWA (JEBAKA)</w:t>
      </w:r>
    </w:p>
    <w:p w14:paraId="1511431A" w14:textId="1BCA6F53" w:rsidR="00203276" w:rsidRPr="00203276" w:rsidRDefault="00203276" w:rsidP="00203276">
      <w:pPr>
        <w:pStyle w:val="BodyText"/>
        <w:rPr>
          <w:rFonts w:asciiTheme="majorBidi" w:hAnsiTheme="majorBidi" w:cstheme="majorBidi"/>
          <w:color w:val="FF0000"/>
        </w:rPr>
      </w:pPr>
      <w:r w:rsidRPr="00203276">
        <w:rPr>
          <w:rFonts w:asciiTheme="majorBidi" w:hAnsiTheme="majorBidi" w:cstheme="majorBidi"/>
          <w:b/>
          <w:bCs/>
          <w:color w:val="FF0000"/>
        </w:rPr>
        <w:t>Disclaimer</w:t>
      </w:r>
      <w:r w:rsidRPr="00203276">
        <w:rPr>
          <w:rFonts w:asciiTheme="majorBidi" w:hAnsiTheme="majorBidi" w:cstheme="majorBidi"/>
          <w:color w:val="FF0000"/>
        </w:rPr>
        <w:t>: Jurnal ini bersifat fiktif dan dibuat hanya untuk hobi.</w:t>
      </w:r>
    </w:p>
    <w:p w14:paraId="4B08241C" w14:textId="77777777" w:rsidR="00195368" w:rsidRPr="00203276" w:rsidRDefault="00000000">
      <w:p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pict w14:anchorId="3400D5FF">
          <v:rect id="_x0000_i1025" style="width:0;height:1.5pt" o:hralign="center" o:hrstd="t" o:hr="t"/>
        </w:pict>
      </w:r>
    </w:p>
    <w:p w14:paraId="125E1872" w14:textId="3E830F3B" w:rsidR="00195368" w:rsidRPr="00203276" w:rsidRDefault="00000000">
      <w:pPr>
        <w:pStyle w:val="Heading1"/>
        <w:rPr>
          <w:rFonts w:asciiTheme="majorBidi" w:hAnsiTheme="majorBidi"/>
        </w:rPr>
      </w:pPr>
      <w:bookmarkStart w:id="0" w:name="X8e0304bea98344d0f18e0471192457eb9defdb5"/>
      <w:r w:rsidRPr="00203276">
        <w:rPr>
          <w:rFonts w:asciiTheme="majorBidi" w:hAnsiTheme="majorBidi"/>
        </w:rPr>
        <w:t>TEMPLATE PENULISAN ARTIKEL JURNAL</w:t>
      </w:r>
    </w:p>
    <w:p w14:paraId="3EDC91D3" w14:textId="77777777" w:rsidR="00195368" w:rsidRPr="00203276" w:rsidRDefault="00000000">
      <w:pPr>
        <w:pStyle w:val="Heading2"/>
        <w:rPr>
          <w:rFonts w:asciiTheme="majorBidi" w:hAnsiTheme="majorBidi"/>
          <w:b/>
          <w:bCs/>
        </w:rPr>
      </w:pPr>
      <w:bookmarkStart w:id="1" w:name="X17d3feb997b02e3776c0786aa6fddc2916e1407"/>
      <w:r w:rsidRPr="00203276">
        <w:rPr>
          <w:rFonts w:asciiTheme="majorBidi" w:hAnsiTheme="majorBidi"/>
          <w:b/>
          <w:bCs/>
          <w:sz w:val="28"/>
          <w:szCs w:val="28"/>
        </w:rPr>
        <w:t>Judul Artikel (Times New Roman, 14pt, Bold, Maksimal 15 Kata)</w:t>
      </w:r>
    </w:p>
    <w:p w14:paraId="2ED31F46" w14:textId="77777777" w:rsidR="00195368" w:rsidRPr="00203276" w:rsidRDefault="00000000">
      <w:pPr>
        <w:pStyle w:val="FirstParagraph"/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 xml:space="preserve">Contoh: </w:t>
      </w:r>
      <w:r w:rsidRPr="00203276">
        <w:rPr>
          <w:rFonts w:asciiTheme="majorBidi" w:hAnsiTheme="majorBidi" w:cstheme="majorBidi"/>
          <w:b/>
          <w:bCs/>
          <w:sz w:val="28"/>
          <w:szCs w:val="28"/>
        </w:rPr>
        <w:t>Analisis Pengaruh Likuiditas, Profitabilitas, dan Leverage terhadap Nilai Perusahaan pada Perusahaan Manufaktur di BEI</w:t>
      </w:r>
    </w:p>
    <w:p w14:paraId="74638F2D" w14:textId="77777777" w:rsidR="00195368" w:rsidRPr="00203276" w:rsidRDefault="00000000">
      <w:pPr>
        <w:pStyle w:val="Heading3"/>
        <w:rPr>
          <w:rFonts w:asciiTheme="majorBidi" w:hAnsiTheme="majorBidi"/>
          <w:b/>
          <w:bCs/>
          <w:sz w:val="24"/>
          <w:szCs w:val="24"/>
        </w:rPr>
      </w:pPr>
      <w:bookmarkStart w:id="2" w:name="nama-penulis-times-new-roman-12pt-bold"/>
      <w:r w:rsidRPr="00203276">
        <w:rPr>
          <w:rFonts w:asciiTheme="majorBidi" w:hAnsiTheme="majorBidi"/>
          <w:b/>
          <w:bCs/>
          <w:sz w:val="24"/>
          <w:szCs w:val="24"/>
        </w:rPr>
        <w:t>Nama Penulis (Times New Roman, 12pt, Bold)</w:t>
      </w:r>
    </w:p>
    <w:p w14:paraId="2A78ADE1" w14:textId="77777777" w:rsidR="00195368" w:rsidRPr="00203276" w:rsidRDefault="00000000">
      <w:pPr>
        <w:pStyle w:val="FirstParagraph"/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  <w:b/>
          <w:bCs/>
        </w:rPr>
        <w:t>Nama Lengkap Penulis 1(1), Nama Lengkap Penulis 2(2)</w:t>
      </w:r>
    </w:p>
    <w:p w14:paraId="72B36661" w14:textId="320F147E" w:rsidR="00195368" w:rsidRPr="00203276" w:rsidRDefault="00203276">
      <w:pPr>
        <w:pStyle w:val="BodyText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vertAlign w:val="superscript"/>
        </w:rPr>
        <w:t>1</w:t>
      </w:r>
      <w:r w:rsidR="00000000" w:rsidRPr="00203276">
        <w:rPr>
          <w:rFonts w:asciiTheme="majorBidi" w:hAnsiTheme="majorBidi" w:cstheme="majorBidi"/>
        </w:rPr>
        <w:t xml:space="preserve">Program Studi Akuntansi, Fakultas Ekonomi dan Bisnis, Universitas [Nama Universitas], Email: [email@example.com] </w:t>
      </w:r>
      <w:r>
        <w:rPr>
          <w:rFonts w:asciiTheme="majorBidi" w:hAnsiTheme="majorBidi" w:cstheme="majorBidi"/>
          <w:vertAlign w:val="superscript"/>
        </w:rPr>
        <w:t>2</w:t>
      </w:r>
      <w:r w:rsidR="00000000" w:rsidRPr="00203276">
        <w:rPr>
          <w:rFonts w:asciiTheme="majorBidi" w:hAnsiTheme="majorBidi" w:cstheme="majorBidi"/>
        </w:rPr>
        <w:t>Program Studi Manajemen, Fakultas Ekonomi dan Bisnis, Universitas [Nama Universitas], Email: [email@example.com]</w:t>
      </w:r>
    </w:p>
    <w:p w14:paraId="676B88AD" w14:textId="77777777" w:rsidR="00195368" w:rsidRPr="00203276" w:rsidRDefault="00000000">
      <w:p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pict w14:anchorId="1F1E74DA">
          <v:rect id="_x0000_i1026" style="width:0;height:1.5pt" o:hralign="center" o:hrstd="t" o:hr="t"/>
        </w:pict>
      </w:r>
    </w:p>
    <w:p w14:paraId="2367555A" w14:textId="77777777" w:rsidR="00195368" w:rsidRPr="00203276" w:rsidRDefault="00000000">
      <w:pPr>
        <w:pStyle w:val="Heading2"/>
        <w:rPr>
          <w:rFonts w:asciiTheme="majorBidi" w:hAnsiTheme="majorBidi"/>
          <w:b/>
          <w:bCs/>
        </w:rPr>
      </w:pPr>
      <w:bookmarkStart w:id="3" w:name="abstrak-times-new-roman-11pt-bold"/>
      <w:bookmarkEnd w:id="1"/>
      <w:bookmarkEnd w:id="2"/>
      <w:r w:rsidRPr="00203276">
        <w:rPr>
          <w:rFonts w:asciiTheme="majorBidi" w:hAnsiTheme="majorBidi"/>
          <w:b/>
          <w:bCs/>
          <w:sz w:val="22"/>
          <w:szCs w:val="22"/>
        </w:rPr>
        <w:t>ABSTRAK (Times New Roman, 11pt, Bold)</w:t>
      </w:r>
    </w:p>
    <w:p w14:paraId="4E4224E0" w14:textId="77777777" w:rsidR="00195368" w:rsidRPr="00203276" w:rsidRDefault="00000000">
      <w:pPr>
        <w:pStyle w:val="FirstParagraph"/>
        <w:rPr>
          <w:rFonts w:asciiTheme="majorBidi" w:hAnsiTheme="majorBidi" w:cstheme="majorBidi"/>
          <w:b/>
          <w:bCs/>
        </w:rPr>
      </w:pPr>
      <w:r w:rsidRPr="00203276">
        <w:rPr>
          <w:rFonts w:asciiTheme="majorBidi" w:hAnsiTheme="majorBidi" w:cstheme="majorBidi"/>
          <w:b/>
          <w:bCs/>
          <w:sz w:val="22"/>
          <w:szCs w:val="22"/>
        </w:rPr>
        <w:t>Abstrak ditulis dalam Bahasa Indonesia maksimal 250 kata, satu paragraf, mencakup: tujuan penelitian, metode penelitian, hasil utama, kesimpulan, dan implikasi.</w:t>
      </w:r>
    </w:p>
    <w:p w14:paraId="5A8D94A4" w14:textId="77777777" w:rsidR="00195368" w:rsidRPr="00203276" w:rsidRDefault="00000000">
      <w:pPr>
        <w:pStyle w:val="BodyText"/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  <w:b/>
          <w:bCs/>
        </w:rPr>
        <w:t>Kata Kunci</w:t>
      </w:r>
      <w:r w:rsidRPr="00203276">
        <w:rPr>
          <w:rFonts w:asciiTheme="majorBidi" w:hAnsiTheme="majorBidi" w:cstheme="majorBidi"/>
        </w:rPr>
        <w:t>: 3-5 kata kunci dipisahkan dengan tanda titik koma (;)</w:t>
      </w:r>
    </w:p>
    <w:p w14:paraId="048C4DAB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2"/>
          <w:szCs w:val="22"/>
        </w:rPr>
      </w:pPr>
      <w:bookmarkStart w:id="4" w:name="abstract-times-new-roman-11pt-bold"/>
      <w:bookmarkEnd w:id="3"/>
      <w:r w:rsidRPr="00203276">
        <w:rPr>
          <w:rFonts w:asciiTheme="majorBidi" w:hAnsiTheme="majorBidi"/>
          <w:b/>
          <w:bCs/>
          <w:sz w:val="22"/>
          <w:szCs w:val="22"/>
        </w:rPr>
        <w:t>ABSTRACT (Times New Roman, 11pt, Bold)</w:t>
      </w:r>
    </w:p>
    <w:p w14:paraId="158C56CA" w14:textId="77777777" w:rsidR="00195368" w:rsidRPr="00203276" w:rsidRDefault="00000000">
      <w:pPr>
        <w:pStyle w:val="FirstParagraph"/>
        <w:rPr>
          <w:rFonts w:asciiTheme="majorBidi" w:hAnsiTheme="majorBidi" w:cstheme="majorBidi"/>
          <w:b/>
          <w:bCs/>
          <w:sz w:val="22"/>
          <w:szCs w:val="22"/>
        </w:rPr>
      </w:pPr>
      <w:r w:rsidRPr="00203276">
        <w:rPr>
          <w:rFonts w:asciiTheme="majorBidi" w:hAnsiTheme="majorBidi" w:cstheme="majorBidi"/>
          <w:b/>
          <w:bCs/>
          <w:sz w:val="22"/>
          <w:szCs w:val="22"/>
        </w:rPr>
        <w:t>Abstract ditulis dalam Bahasa Inggris dengan struktur yang sama seperti abstrak dalam Bahasa Indonesia.</w:t>
      </w:r>
    </w:p>
    <w:p w14:paraId="43EA49AA" w14:textId="77777777" w:rsidR="00195368" w:rsidRPr="00203276" w:rsidRDefault="00000000">
      <w:pPr>
        <w:pStyle w:val="BodyText"/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  <w:b/>
          <w:bCs/>
        </w:rPr>
        <w:t>Keywords</w:t>
      </w:r>
      <w:r w:rsidRPr="00203276">
        <w:rPr>
          <w:rFonts w:asciiTheme="majorBidi" w:hAnsiTheme="majorBidi" w:cstheme="majorBidi"/>
        </w:rPr>
        <w:t>: 3-5 keywords separated by semicolons (;)</w:t>
      </w:r>
    </w:p>
    <w:p w14:paraId="0E18E723" w14:textId="77777777" w:rsidR="00195368" w:rsidRPr="00203276" w:rsidRDefault="00000000">
      <w:p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pict w14:anchorId="6E75812C">
          <v:rect id="_x0000_i1027" style="width:0;height:1.5pt" o:hralign="center" o:hrstd="t" o:hr="t"/>
        </w:pict>
      </w:r>
    </w:p>
    <w:p w14:paraId="6C67DE2A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4"/>
          <w:szCs w:val="24"/>
        </w:rPr>
      </w:pPr>
      <w:bookmarkStart w:id="5" w:name="pendahuluan-times-new-roman-12pt-bold"/>
      <w:bookmarkEnd w:id="4"/>
      <w:r w:rsidRPr="00203276">
        <w:rPr>
          <w:rFonts w:asciiTheme="majorBidi" w:hAnsiTheme="majorBidi"/>
          <w:b/>
          <w:bCs/>
          <w:sz w:val="24"/>
          <w:szCs w:val="24"/>
        </w:rPr>
        <w:t>PENDAHULUAN (Times New Roman, 12pt, Bold)</w:t>
      </w:r>
    </w:p>
    <w:p w14:paraId="67C2D0CA" w14:textId="77777777" w:rsidR="00195368" w:rsidRPr="00203276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Latar belakang masalah</w:t>
      </w:r>
    </w:p>
    <w:p w14:paraId="37D0C600" w14:textId="77777777" w:rsidR="00195368" w:rsidRPr="00203276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Rumusan masalah</w:t>
      </w:r>
    </w:p>
    <w:p w14:paraId="5F48C810" w14:textId="77777777" w:rsidR="00195368" w:rsidRPr="00203276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Tujuan penelitian</w:t>
      </w:r>
    </w:p>
    <w:p w14:paraId="062FF465" w14:textId="77777777" w:rsidR="00195368" w:rsidRPr="00203276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Manfaat penelitian</w:t>
      </w:r>
    </w:p>
    <w:p w14:paraId="78BF6D5A" w14:textId="77777777" w:rsidR="00195368" w:rsidRPr="00203276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Referensi minimal 5 tahun terakhir (menggunakan standar APA 7th Edition)</w:t>
      </w:r>
    </w:p>
    <w:p w14:paraId="62D30B68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4"/>
          <w:szCs w:val="24"/>
        </w:rPr>
      </w:pPr>
      <w:bookmarkStart w:id="6" w:name="X768220bc543341c9a7ef0f1d03d3304d119a34a"/>
      <w:bookmarkEnd w:id="5"/>
      <w:r w:rsidRPr="00203276">
        <w:rPr>
          <w:rFonts w:asciiTheme="majorBidi" w:hAnsiTheme="majorBidi"/>
          <w:b/>
          <w:bCs/>
          <w:sz w:val="24"/>
          <w:szCs w:val="24"/>
        </w:rPr>
        <w:t>TINJAUAN PUSTAKA (Times New Roman, 12pt, Bold)</w:t>
      </w:r>
    </w:p>
    <w:p w14:paraId="55697C68" w14:textId="77777777" w:rsidR="00195368" w:rsidRPr="00203276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Teori-teori terkait</w:t>
      </w:r>
    </w:p>
    <w:p w14:paraId="4AD683A3" w14:textId="77777777" w:rsidR="00195368" w:rsidRPr="00203276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Penelitian terdahulu</w:t>
      </w:r>
    </w:p>
    <w:p w14:paraId="2284E699" w14:textId="77777777" w:rsidR="00195368" w:rsidRPr="00203276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lastRenderedPageBreak/>
        <w:t>Kerangka pemikiran (dapat disertai dengan gambar/diagram)</w:t>
      </w:r>
    </w:p>
    <w:p w14:paraId="5F8F4203" w14:textId="77777777" w:rsidR="00195368" w:rsidRPr="00203276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Hipotesis (jika kuantitatif)</w:t>
      </w:r>
    </w:p>
    <w:p w14:paraId="15E46368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4"/>
          <w:szCs w:val="24"/>
        </w:rPr>
      </w:pPr>
      <w:bookmarkStart w:id="7" w:name="X34c18af09cb6b5ffa4739085a8c5363b256209f"/>
      <w:bookmarkEnd w:id="6"/>
      <w:r w:rsidRPr="00203276">
        <w:rPr>
          <w:rFonts w:asciiTheme="majorBidi" w:hAnsiTheme="majorBidi"/>
          <w:b/>
          <w:bCs/>
          <w:sz w:val="24"/>
          <w:szCs w:val="24"/>
        </w:rPr>
        <w:t>METODE PENELITIAN (Times New Roman, 12pt, Bold)</w:t>
      </w:r>
    </w:p>
    <w:p w14:paraId="75C638FC" w14:textId="77777777" w:rsidR="00195368" w:rsidRPr="00203276" w:rsidRDefault="00000000">
      <w:pPr>
        <w:pStyle w:val="Compact"/>
        <w:numPr>
          <w:ilvl w:val="0"/>
          <w:numId w:val="4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Jenis penelitian</w:t>
      </w:r>
    </w:p>
    <w:p w14:paraId="50852231" w14:textId="77777777" w:rsidR="00195368" w:rsidRPr="00203276" w:rsidRDefault="00000000">
      <w:pPr>
        <w:pStyle w:val="Compact"/>
        <w:numPr>
          <w:ilvl w:val="0"/>
          <w:numId w:val="4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Populasi dan sampel</w:t>
      </w:r>
    </w:p>
    <w:p w14:paraId="1E7D9B61" w14:textId="77777777" w:rsidR="00195368" w:rsidRPr="00203276" w:rsidRDefault="00000000">
      <w:pPr>
        <w:pStyle w:val="Compact"/>
        <w:numPr>
          <w:ilvl w:val="0"/>
          <w:numId w:val="4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Teknik pengumpulan data</w:t>
      </w:r>
    </w:p>
    <w:p w14:paraId="53BE8917" w14:textId="77777777" w:rsidR="00195368" w:rsidRPr="00203276" w:rsidRDefault="00000000">
      <w:pPr>
        <w:pStyle w:val="Compact"/>
        <w:numPr>
          <w:ilvl w:val="0"/>
          <w:numId w:val="4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Teknik analisis data</w:t>
      </w:r>
    </w:p>
    <w:p w14:paraId="4F9E21AE" w14:textId="77777777" w:rsidR="00195368" w:rsidRPr="00203276" w:rsidRDefault="00000000">
      <w:pPr>
        <w:pStyle w:val="Compact"/>
        <w:numPr>
          <w:ilvl w:val="0"/>
          <w:numId w:val="4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Instrumen penelitian (jika kualitatif)</w:t>
      </w:r>
    </w:p>
    <w:p w14:paraId="007EE063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4"/>
          <w:szCs w:val="24"/>
        </w:rPr>
      </w:pPr>
      <w:bookmarkStart w:id="8" w:name="X3bdbd647bf5962ec2a83e824284e646ee05c658"/>
      <w:bookmarkEnd w:id="7"/>
      <w:r w:rsidRPr="00203276">
        <w:rPr>
          <w:rFonts w:asciiTheme="majorBidi" w:hAnsiTheme="majorBidi"/>
          <w:b/>
          <w:bCs/>
          <w:sz w:val="24"/>
          <w:szCs w:val="24"/>
        </w:rPr>
        <w:t>HASIL DAN PEMBAHASAN (Times New Roman, 12pt, Bold)</w:t>
      </w:r>
    </w:p>
    <w:p w14:paraId="1E72F714" w14:textId="77777777" w:rsidR="00195368" w:rsidRPr="00203276" w:rsidRDefault="00000000">
      <w:pPr>
        <w:pStyle w:val="Compact"/>
        <w:numPr>
          <w:ilvl w:val="0"/>
          <w:numId w:val="5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Penyajian data (gunakan tabel, grafik, atau diagram sesuai kebutuhan)</w:t>
      </w:r>
    </w:p>
    <w:p w14:paraId="3B7D8E30" w14:textId="77777777" w:rsidR="00195368" w:rsidRPr="00203276" w:rsidRDefault="00000000">
      <w:pPr>
        <w:pStyle w:val="Compact"/>
        <w:numPr>
          <w:ilvl w:val="0"/>
          <w:numId w:val="5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Analisis data</w:t>
      </w:r>
    </w:p>
    <w:p w14:paraId="5AC49733" w14:textId="77777777" w:rsidR="00195368" w:rsidRPr="00203276" w:rsidRDefault="00000000">
      <w:pPr>
        <w:pStyle w:val="Compact"/>
        <w:numPr>
          <w:ilvl w:val="0"/>
          <w:numId w:val="5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Pembahasan hasil penelitian dengan mengacu pada teori dan penelitian terdahulu</w:t>
      </w:r>
    </w:p>
    <w:p w14:paraId="42E953E6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4"/>
          <w:szCs w:val="24"/>
        </w:rPr>
      </w:pPr>
      <w:bookmarkStart w:id="9" w:name="X1186d728d8445526b8be1dd14597e977b900aea"/>
      <w:bookmarkEnd w:id="8"/>
      <w:r w:rsidRPr="00203276">
        <w:rPr>
          <w:rFonts w:asciiTheme="majorBidi" w:hAnsiTheme="majorBidi"/>
          <w:b/>
          <w:bCs/>
          <w:sz w:val="24"/>
          <w:szCs w:val="24"/>
        </w:rPr>
        <w:t>KESIMPULAN DAN SARAN (Times New Roman, 12pt, Bold)</w:t>
      </w:r>
    </w:p>
    <w:p w14:paraId="0C446644" w14:textId="77777777" w:rsidR="00195368" w:rsidRPr="00203276" w:rsidRDefault="00000000">
      <w:pPr>
        <w:pStyle w:val="Compact"/>
        <w:numPr>
          <w:ilvl w:val="0"/>
          <w:numId w:val="6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Kesimpulan yang menjawab rumusan masalah</w:t>
      </w:r>
    </w:p>
    <w:p w14:paraId="3713EBA9" w14:textId="77777777" w:rsidR="00195368" w:rsidRPr="00203276" w:rsidRDefault="00000000">
      <w:pPr>
        <w:pStyle w:val="Compact"/>
        <w:numPr>
          <w:ilvl w:val="0"/>
          <w:numId w:val="6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Saran praktis dan akademis</w:t>
      </w:r>
    </w:p>
    <w:p w14:paraId="12448BA3" w14:textId="77777777" w:rsidR="00195368" w:rsidRPr="00203276" w:rsidRDefault="00000000">
      <w:pPr>
        <w:pStyle w:val="Compact"/>
        <w:numPr>
          <w:ilvl w:val="0"/>
          <w:numId w:val="6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Keterbatasan penelitian (opsional)</w:t>
      </w:r>
    </w:p>
    <w:p w14:paraId="6AADAC80" w14:textId="77777777" w:rsidR="00195368" w:rsidRPr="00203276" w:rsidRDefault="00000000">
      <w:pPr>
        <w:pStyle w:val="Compact"/>
        <w:numPr>
          <w:ilvl w:val="0"/>
          <w:numId w:val="6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Rekomendasi untuk penelitian selanjutnya</w:t>
      </w:r>
    </w:p>
    <w:p w14:paraId="23BFA4DC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4"/>
          <w:szCs w:val="24"/>
        </w:rPr>
      </w:pPr>
      <w:bookmarkStart w:id="10" w:name="daftar-pustaka-times-new-roman-12pt-bold"/>
      <w:bookmarkEnd w:id="9"/>
      <w:r w:rsidRPr="00203276">
        <w:rPr>
          <w:rFonts w:asciiTheme="majorBidi" w:hAnsiTheme="majorBidi"/>
          <w:b/>
          <w:bCs/>
          <w:sz w:val="24"/>
          <w:szCs w:val="24"/>
        </w:rPr>
        <w:t>DAFTAR PUSTAKA (Times New Roman, 12pt, Bold)</w:t>
      </w:r>
    </w:p>
    <w:p w14:paraId="0A245727" w14:textId="77777777" w:rsidR="00195368" w:rsidRPr="00203276" w:rsidRDefault="00000000">
      <w:pPr>
        <w:pStyle w:val="FirstParagraph"/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 xml:space="preserve">Menggunakan </w:t>
      </w:r>
      <w:r w:rsidRPr="00203276">
        <w:rPr>
          <w:rFonts w:asciiTheme="majorBidi" w:hAnsiTheme="majorBidi" w:cstheme="majorBidi"/>
          <w:b/>
          <w:bCs/>
        </w:rPr>
        <w:t>APA Style (7th Edition)</w:t>
      </w:r>
      <w:r w:rsidRPr="00203276">
        <w:rPr>
          <w:rFonts w:asciiTheme="majorBidi" w:hAnsiTheme="majorBidi" w:cstheme="majorBidi"/>
        </w:rPr>
        <w:t xml:space="preserve"> dengan tools reference manager (Mendeley/Zotero/EndNote)</w:t>
      </w:r>
    </w:p>
    <w:p w14:paraId="2F3034BB" w14:textId="77777777" w:rsidR="00195368" w:rsidRPr="00203276" w:rsidRDefault="00000000">
      <w:pPr>
        <w:pStyle w:val="BodyText"/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 xml:space="preserve">Contoh: - Ghozali, I. (2019). </w:t>
      </w:r>
      <w:r w:rsidRPr="00203276">
        <w:rPr>
          <w:rFonts w:asciiTheme="majorBidi" w:hAnsiTheme="majorBidi" w:cstheme="majorBidi"/>
          <w:i/>
          <w:iCs/>
        </w:rPr>
        <w:t>Aplikasi Analisis Multivariate dengan Program IBM SPSS 25</w:t>
      </w:r>
      <w:r w:rsidRPr="00203276">
        <w:rPr>
          <w:rFonts w:asciiTheme="majorBidi" w:hAnsiTheme="majorBidi" w:cstheme="majorBidi"/>
        </w:rPr>
        <w:t xml:space="preserve">. Semarang: Badan Penerbit Universitas Diponegoro. - Sugiyono. (2020). </w:t>
      </w:r>
      <w:r w:rsidRPr="00203276">
        <w:rPr>
          <w:rFonts w:asciiTheme="majorBidi" w:hAnsiTheme="majorBidi" w:cstheme="majorBidi"/>
          <w:i/>
          <w:iCs/>
        </w:rPr>
        <w:t>Metode Penelitian Kuantitatif, Kualitatif, dan R&amp;D</w:t>
      </w:r>
      <w:r w:rsidRPr="00203276">
        <w:rPr>
          <w:rFonts w:asciiTheme="majorBidi" w:hAnsiTheme="majorBidi" w:cstheme="majorBidi"/>
        </w:rPr>
        <w:t xml:space="preserve">. Bandung: Alfabeta. - Hair, J. F., Black, W. C., Babin, B. J., &amp; Anderson, R. E. (2019). </w:t>
      </w:r>
      <w:r w:rsidRPr="00203276">
        <w:rPr>
          <w:rFonts w:asciiTheme="majorBidi" w:hAnsiTheme="majorBidi" w:cstheme="majorBidi"/>
          <w:i/>
          <w:iCs/>
        </w:rPr>
        <w:t>Multivariate Data Analysis</w:t>
      </w:r>
      <w:r w:rsidRPr="00203276">
        <w:rPr>
          <w:rFonts w:asciiTheme="majorBidi" w:hAnsiTheme="majorBidi" w:cstheme="majorBidi"/>
        </w:rPr>
        <w:t xml:space="preserve"> (8th ed.). Pearson.</w:t>
      </w:r>
    </w:p>
    <w:p w14:paraId="6763C14C" w14:textId="77777777" w:rsidR="00195368" w:rsidRPr="00203276" w:rsidRDefault="00000000">
      <w:p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pict w14:anchorId="2CE954BF">
          <v:rect id="_x0000_i1028" style="width:0;height:1.5pt" o:hralign="center" o:hrstd="t" o:hr="t"/>
        </w:pict>
      </w:r>
    </w:p>
    <w:p w14:paraId="78FB78DE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4"/>
          <w:szCs w:val="24"/>
        </w:rPr>
      </w:pPr>
      <w:bookmarkStart w:id="11" w:name="format-penulisan"/>
      <w:bookmarkEnd w:id="10"/>
      <w:r w:rsidRPr="00203276">
        <w:rPr>
          <w:rFonts w:asciiTheme="majorBidi" w:hAnsiTheme="majorBidi"/>
          <w:b/>
          <w:bCs/>
          <w:sz w:val="24"/>
          <w:szCs w:val="24"/>
        </w:rPr>
        <w:t>FORMAT PENULISAN</w:t>
      </w:r>
    </w:p>
    <w:p w14:paraId="6258CAF1" w14:textId="77777777" w:rsidR="00195368" w:rsidRPr="00203276" w:rsidRDefault="00000000">
      <w:pPr>
        <w:pStyle w:val="Compact"/>
        <w:numPr>
          <w:ilvl w:val="0"/>
          <w:numId w:val="7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Kertas: A4</w:t>
      </w:r>
    </w:p>
    <w:p w14:paraId="036E67C8" w14:textId="77777777" w:rsidR="00195368" w:rsidRPr="00203276" w:rsidRDefault="00000000">
      <w:pPr>
        <w:pStyle w:val="Compact"/>
        <w:numPr>
          <w:ilvl w:val="0"/>
          <w:numId w:val="7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Margin: Atas 3 cm, Bawah 3 cm, Kiri 3 cm, Kanan 2.5 cm</w:t>
      </w:r>
    </w:p>
    <w:p w14:paraId="3D900A2B" w14:textId="77777777" w:rsidR="00195368" w:rsidRPr="00203276" w:rsidRDefault="00000000">
      <w:pPr>
        <w:pStyle w:val="Compact"/>
        <w:numPr>
          <w:ilvl w:val="0"/>
          <w:numId w:val="7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Font: Times New Roman, ukuran 12pt, spasi 1.5</w:t>
      </w:r>
    </w:p>
    <w:p w14:paraId="59E2FB65" w14:textId="77777777" w:rsidR="00195368" w:rsidRPr="00203276" w:rsidRDefault="00000000">
      <w:pPr>
        <w:pStyle w:val="Compact"/>
        <w:numPr>
          <w:ilvl w:val="0"/>
          <w:numId w:val="7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Paragraf: Justify, indent 1 cm</w:t>
      </w:r>
    </w:p>
    <w:p w14:paraId="73D3417B" w14:textId="77777777" w:rsidR="00195368" w:rsidRPr="00203276" w:rsidRDefault="00000000">
      <w:pPr>
        <w:pStyle w:val="Compact"/>
        <w:numPr>
          <w:ilvl w:val="0"/>
          <w:numId w:val="7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Panjang artikel: 12-20 halaman</w:t>
      </w:r>
    </w:p>
    <w:p w14:paraId="0A840C30" w14:textId="77777777" w:rsidR="00195368" w:rsidRPr="00203276" w:rsidRDefault="00000000">
      <w:p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pict w14:anchorId="0E64DC43">
          <v:rect id="_x0000_i1029" style="width:0;height:1.5pt" o:hralign="center" o:hrstd="t" o:hr="t"/>
        </w:pict>
      </w:r>
    </w:p>
    <w:p w14:paraId="06D454B3" w14:textId="77777777" w:rsidR="00195368" w:rsidRPr="00203276" w:rsidRDefault="00000000">
      <w:pPr>
        <w:pStyle w:val="Heading2"/>
        <w:rPr>
          <w:rFonts w:asciiTheme="majorBidi" w:hAnsiTheme="majorBidi"/>
          <w:b/>
          <w:bCs/>
          <w:sz w:val="24"/>
          <w:szCs w:val="24"/>
        </w:rPr>
      </w:pPr>
      <w:bookmarkStart w:id="12" w:name="ketentuan-tambahan"/>
      <w:bookmarkEnd w:id="11"/>
      <w:r w:rsidRPr="00203276">
        <w:rPr>
          <w:rFonts w:asciiTheme="majorBidi" w:hAnsiTheme="majorBidi"/>
          <w:b/>
          <w:bCs/>
          <w:sz w:val="24"/>
          <w:szCs w:val="24"/>
        </w:rPr>
        <w:t>KETENTUAN TAMBAHAN</w:t>
      </w:r>
    </w:p>
    <w:p w14:paraId="1AC2008A" w14:textId="77777777" w:rsidR="00195368" w:rsidRPr="00203276" w:rsidRDefault="00000000">
      <w:pPr>
        <w:pStyle w:val="Compact"/>
        <w:numPr>
          <w:ilvl w:val="0"/>
          <w:numId w:val="8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Gambar dan tabel diberi nomor urut (Gambar 1, Tabel 1)</w:t>
      </w:r>
    </w:p>
    <w:p w14:paraId="1F9B79BD" w14:textId="77777777" w:rsidR="00195368" w:rsidRPr="00203276" w:rsidRDefault="00000000">
      <w:pPr>
        <w:pStyle w:val="Compact"/>
        <w:numPr>
          <w:ilvl w:val="0"/>
          <w:numId w:val="8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Gambar harus dalam format JPEG/PNG dengan resolusi minimal 300 dpi</w:t>
      </w:r>
    </w:p>
    <w:p w14:paraId="2A9A05B4" w14:textId="77777777" w:rsidR="00195368" w:rsidRPr="00203276" w:rsidRDefault="00000000">
      <w:pPr>
        <w:pStyle w:val="Compact"/>
        <w:numPr>
          <w:ilvl w:val="0"/>
          <w:numId w:val="8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>Tabel dibuat tanpa garis vertikal</w:t>
      </w:r>
    </w:p>
    <w:p w14:paraId="71D98D26" w14:textId="77777777" w:rsidR="00195368" w:rsidRPr="00203276" w:rsidRDefault="00000000">
      <w:pPr>
        <w:pStyle w:val="Compact"/>
        <w:numPr>
          <w:ilvl w:val="0"/>
          <w:numId w:val="8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lastRenderedPageBreak/>
        <w:t>Semua sitasi wajib tercantum di daftar pustaka</w:t>
      </w:r>
    </w:p>
    <w:p w14:paraId="4208E4F0" w14:textId="77777777" w:rsidR="00195368" w:rsidRPr="00203276" w:rsidRDefault="00000000">
      <w:pPr>
        <w:pStyle w:val="Compact"/>
        <w:numPr>
          <w:ilvl w:val="0"/>
          <w:numId w:val="8"/>
        </w:num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t xml:space="preserve">Artikel disubmit dalam format </w:t>
      </w:r>
      <w:r w:rsidRPr="00203276">
        <w:rPr>
          <w:rFonts w:asciiTheme="majorBidi" w:hAnsiTheme="majorBidi" w:cstheme="majorBidi"/>
          <w:b/>
          <w:bCs/>
        </w:rPr>
        <w:t>.docx</w:t>
      </w:r>
      <w:r w:rsidRPr="00203276">
        <w:rPr>
          <w:rFonts w:asciiTheme="majorBidi" w:hAnsiTheme="majorBidi" w:cstheme="majorBidi"/>
        </w:rPr>
        <w:t xml:space="preserve"> melalui OJS (Open Journal System)</w:t>
      </w:r>
    </w:p>
    <w:p w14:paraId="6A43A805" w14:textId="77777777" w:rsidR="00195368" w:rsidRPr="00203276" w:rsidRDefault="00000000">
      <w:pPr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</w:rPr>
        <w:pict w14:anchorId="4E62A4A5">
          <v:rect id="_x0000_i1030" style="width:0;height:1.5pt" o:hralign="center" o:hrstd="t" o:hr="t"/>
        </w:pict>
      </w:r>
    </w:p>
    <w:p w14:paraId="4091CA0B" w14:textId="4D3EECE1" w:rsidR="00195368" w:rsidRPr="00203276" w:rsidRDefault="00000000">
      <w:pPr>
        <w:pStyle w:val="FirstParagraph"/>
        <w:rPr>
          <w:rFonts w:asciiTheme="majorBidi" w:hAnsiTheme="majorBidi" w:cstheme="majorBidi"/>
        </w:rPr>
      </w:pPr>
      <w:r w:rsidRPr="00203276">
        <w:rPr>
          <w:rFonts w:asciiTheme="majorBidi" w:hAnsiTheme="majorBidi" w:cstheme="majorBidi"/>
          <w:b/>
          <w:bCs/>
        </w:rPr>
        <w:t>Catatan</w:t>
      </w:r>
      <w:r w:rsidRPr="00203276">
        <w:rPr>
          <w:rFonts w:asciiTheme="majorBidi" w:hAnsiTheme="majorBidi" w:cstheme="majorBidi"/>
        </w:rPr>
        <w:t xml:space="preserve">: Template ini disusun untuk </w:t>
      </w:r>
      <w:r w:rsidR="00203276">
        <w:rPr>
          <w:rFonts w:asciiTheme="majorBidi" w:hAnsiTheme="majorBidi" w:cstheme="majorBidi"/>
        </w:rPr>
        <w:t xml:space="preserve">edukasi dan pembuatan </w:t>
      </w:r>
      <w:r w:rsidRPr="00203276">
        <w:rPr>
          <w:rFonts w:asciiTheme="majorBidi" w:hAnsiTheme="majorBidi" w:cstheme="majorBidi"/>
        </w:rPr>
        <w:t>jurnal</w:t>
      </w:r>
      <w:r w:rsidR="00203276">
        <w:rPr>
          <w:rFonts w:asciiTheme="majorBidi" w:hAnsiTheme="majorBidi" w:cstheme="majorBidi"/>
        </w:rPr>
        <w:t xml:space="preserve"> fiktif di</w:t>
      </w:r>
      <w:r w:rsidRPr="00203276">
        <w:rPr>
          <w:rFonts w:asciiTheme="majorBidi" w:hAnsiTheme="majorBidi" w:cstheme="majorBidi"/>
        </w:rPr>
        <w:t xml:space="preserve"> </w:t>
      </w:r>
      <w:r w:rsidRPr="00203276">
        <w:rPr>
          <w:rFonts w:asciiTheme="majorBidi" w:hAnsiTheme="majorBidi" w:cstheme="majorBidi"/>
          <w:b/>
          <w:bCs/>
        </w:rPr>
        <w:t>Jurnal Ekonomi Bisnis dan Akuntansi Mahasiswa (JEBAKA)</w:t>
      </w:r>
      <w:r w:rsidRPr="00203276">
        <w:rPr>
          <w:rFonts w:asciiTheme="majorBidi" w:hAnsiTheme="majorBidi" w:cstheme="majorBidi"/>
        </w:rPr>
        <w:t>.</w:t>
      </w:r>
      <w:bookmarkEnd w:id="0"/>
      <w:bookmarkEnd w:id="12"/>
    </w:p>
    <w:sectPr w:rsidR="00195368" w:rsidRPr="0020327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AB8DD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2ABB44"/>
    <w:lvl w:ilvl="0"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 w16cid:durableId="548149823">
    <w:abstractNumId w:val="0"/>
  </w:num>
  <w:num w:numId="2" w16cid:durableId="188876468">
    <w:abstractNumId w:val="1"/>
  </w:num>
  <w:num w:numId="3" w16cid:durableId="242031835">
    <w:abstractNumId w:val="1"/>
  </w:num>
  <w:num w:numId="4" w16cid:durableId="190187303">
    <w:abstractNumId w:val="1"/>
  </w:num>
  <w:num w:numId="5" w16cid:durableId="1827816454">
    <w:abstractNumId w:val="1"/>
  </w:num>
  <w:num w:numId="6" w16cid:durableId="2118715162">
    <w:abstractNumId w:val="1"/>
  </w:num>
  <w:num w:numId="7" w16cid:durableId="893349973">
    <w:abstractNumId w:val="1"/>
  </w:num>
  <w:num w:numId="8" w16cid:durableId="3729294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5368"/>
    <w:rsid w:val="00195368"/>
    <w:rsid w:val="00203276"/>
    <w:rsid w:val="00B52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736B1"/>
  <w15:docId w15:val="{2A61F76E-1C56-4884-B7F7-6D20D0AA7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1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74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rinanda Mhd</cp:lastModifiedBy>
  <cp:revision>2</cp:revision>
  <dcterms:created xsi:type="dcterms:W3CDTF">2025-07-11T12:27:00Z</dcterms:created>
  <dcterms:modified xsi:type="dcterms:W3CDTF">2025-07-11T12:33:00Z</dcterms:modified>
</cp:coreProperties>
</file>